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0C6BE6" w14:textId="77777777" w:rsidR="00D8261D" w:rsidRPr="00D8261D" w:rsidRDefault="00D8261D" w:rsidP="008C7C1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8261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UMOWA POŻYCZKI</w:t>
      </w:r>
    </w:p>
    <w:p w14:paraId="5A943483" w14:textId="77777777" w:rsidR="00D8261D" w:rsidRPr="00D8261D" w:rsidRDefault="00D8261D" w:rsidP="0036615D">
      <w:pP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8261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Zawarta w dniu .................................... r. w ....................................................... </w:t>
      </w:r>
      <w:r w:rsidRPr="00D8261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(miejscowość)</w:t>
      </w:r>
      <w:r w:rsidRPr="00D8261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omiędzy:</w:t>
      </w:r>
    </w:p>
    <w:p w14:paraId="02AF7D41" w14:textId="6E969C99" w:rsidR="00D8261D" w:rsidRPr="00D8261D" w:rsidRDefault="00D8261D" w:rsidP="0036615D">
      <w:pPr>
        <w:spacing w:after="0" w:line="36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8261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</w:t>
      </w:r>
      <w:r w:rsidRPr="00D8261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(imię i nazwisko, adres, PESEL / nr dowodu osobistego)</w:t>
      </w:r>
    </w:p>
    <w:p w14:paraId="2164DD2A" w14:textId="77777777" w:rsidR="00D8261D" w:rsidRPr="00D8261D" w:rsidRDefault="00D8261D" w:rsidP="0036615D">
      <w:pP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8261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zwanym dalej </w:t>
      </w:r>
      <w:r w:rsidRPr="00D8261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ożyczkodawcą</w:t>
      </w:r>
      <w:r w:rsidRPr="00D8261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</w:t>
      </w:r>
    </w:p>
    <w:p w14:paraId="358550BA" w14:textId="77777777" w:rsidR="00D8261D" w:rsidRPr="00D8261D" w:rsidRDefault="00D8261D" w:rsidP="0036615D">
      <w:pP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8261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</w:t>
      </w:r>
    </w:p>
    <w:p w14:paraId="04FFE56D" w14:textId="77777777" w:rsidR="008C7C16" w:rsidRPr="00D8261D" w:rsidRDefault="008C7C16" w:rsidP="0036615D">
      <w:pPr>
        <w:spacing w:after="0" w:line="36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8261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</w:t>
      </w:r>
      <w:r w:rsidRPr="00D8261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(imię i nazwisko, adres, PESEL / nr dowodu osobistego)</w:t>
      </w:r>
    </w:p>
    <w:p w14:paraId="2727C6A9" w14:textId="77777777" w:rsidR="00D8261D" w:rsidRPr="00D8261D" w:rsidRDefault="00D8261D" w:rsidP="0036615D">
      <w:pP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8261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zwanym dalej </w:t>
      </w:r>
      <w:r w:rsidRPr="00D8261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ożyczkobiorcą</w:t>
      </w:r>
      <w:r w:rsidRPr="00D8261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3BFD170A" w14:textId="77777777" w:rsidR="00D8261D" w:rsidRPr="00D8261D" w:rsidRDefault="00D8261D" w:rsidP="008C7C1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8261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§ 1</w:t>
      </w:r>
    </w:p>
    <w:p w14:paraId="7769A5B5" w14:textId="6D821294" w:rsidR="00D8261D" w:rsidRPr="00D8261D" w:rsidRDefault="00D8261D" w:rsidP="00D8261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8261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ożyczkodawca na mocy niniejszej umowy udziela Pożyczkobiorcy pożyczki pieniężnej w kwocie .................................... zł (słownie:</w:t>
      </w:r>
      <w:r w:rsidR="0040033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400336" w:rsidRPr="00D8261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.....................</w:t>
      </w:r>
      <w:r w:rsidR="0040033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</w:t>
      </w:r>
      <w:r w:rsidR="00400336" w:rsidRPr="00D8261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.....................</w:t>
      </w:r>
      <w:r w:rsidR="0040033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D8261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........................................................................... zł).</w:t>
      </w:r>
    </w:p>
    <w:p w14:paraId="2B07111C" w14:textId="77777777" w:rsidR="00D8261D" w:rsidRPr="00D8261D" w:rsidRDefault="00D8261D" w:rsidP="00D8261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8261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ożyczkobiorca niniejszym kwituje odbiór kwoty pożyczki.</w:t>
      </w:r>
    </w:p>
    <w:p w14:paraId="4928187E" w14:textId="77777777" w:rsidR="00D8261D" w:rsidRPr="00D8261D" w:rsidRDefault="00D8261D" w:rsidP="0040033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8261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§ 2</w:t>
      </w:r>
    </w:p>
    <w:p w14:paraId="224071E4" w14:textId="77777777" w:rsidR="00D8261D" w:rsidRPr="00D8261D" w:rsidRDefault="00D8261D" w:rsidP="00D8261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8261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ożyczkobiorca zobowiązuje się do zwrotu przedmiotu pożyczki w terminie do dnia .................................... r.</w:t>
      </w:r>
    </w:p>
    <w:p w14:paraId="1D5E02AF" w14:textId="77777777" w:rsidR="00D8261D" w:rsidRPr="00D8261D" w:rsidRDefault="00D8261D" w:rsidP="00D8261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8261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raz ze spłatą nominalnej kwoty pożyczki, Pożyczkobiorca zapłaci Pożyczkodawcy odsetki w wysokości ...................................., za okres od dnia zawarcia niniejszej umowy do dnia zwrotu przedmiotu pożyczki.</w:t>
      </w:r>
    </w:p>
    <w:p w14:paraId="74FCCFA9" w14:textId="77777777" w:rsidR="00400336" w:rsidRDefault="00D8261D" w:rsidP="00161CBB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8261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§ 3</w:t>
      </w:r>
    </w:p>
    <w:p w14:paraId="3A99B8A9" w14:textId="1DB2F20E" w:rsidR="00D8261D" w:rsidRPr="00D8261D" w:rsidRDefault="00D8261D" w:rsidP="00D8261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8261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 razie niedokonania zwrotu przedmiotu pożyczki w terminie określonym w § 2 ust. 1 umowy, Pożyczkobiorca zobowiązany jest do zapłaty odsetek za opóźnienie w wysokości .................... % w skali roku.</w:t>
      </w:r>
    </w:p>
    <w:p w14:paraId="03FA85AE" w14:textId="77777777" w:rsidR="00161CBB" w:rsidRDefault="00D8261D" w:rsidP="00161CBB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8261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§ 4</w:t>
      </w:r>
    </w:p>
    <w:p w14:paraId="364DF101" w14:textId="05F430A3" w:rsidR="00D8261D" w:rsidRPr="00D8261D" w:rsidRDefault="00D8261D" w:rsidP="00D8261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8261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oszty związane z zawarciem niniejszej umowy ponosi Pożyczkobiorca.</w:t>
      </w:r>
    </w:p>
    <w:p w14:paraId="542D4940" w14:textId="77777777" w:rsidR="00161CBB" w:rsidRDefault="00D8261D" w:rsidP="00161CBB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8261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§ 5</w:t>
      </w:r>
    </w:p>
    <w:p w14:paraId="67238362" w14:textId="090306EC" w:rsidR="00D8261D" w:rsidRPr="00D8261D" w:rsidRDefault="00D8261D" w:rsidP="00D8261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8261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Zmiany niniejszej umowy wymagają formy pisemnej pod rygorem nieważności.</w:t>
      </w:r>
    </w:p>
    <w:p w14:paraId="781CE6C6" w14:textId="77777777" w:rsidR="00BD2301" w:rsidRDefault="00BD2301" w:rsidP="00BD230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0BC2EDD0" w14:textId="502A0C0B" w:rsidR="00BD2301" w:rsidRDefault="00D8261D" w:rsidP="00BD230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8261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>§ 6</w:t>
      </w:r>
    </w:p>
    <w:p w14:paraId="58744681" w14:textId="28101358" w:rsidR="00D8261D" w:rsidRPr="00D8261D" w:rsidRDefault="00D8261D" w:rsidP="00D8261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8261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 sprawach nieuregulowanych w niniejszej umowie stosuje się przepisy Kodeksu cywilnego.</w:t>
      </w:r>
    </w:p>
    <w:p w14:paraId="55647462" w14:textId="77777777" w:rsidR="00BD2301" w:rsidRDefault="00D8261D" w:rsidP="00BD230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8261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§ 7</w:t>
      </w:r>
    </w:p>
    <w:p w14:paraId="7FC19F06" w14:textId="099C89F0" w:rsidR="00D8261D" w:rsidRPr="00D8261D" w:rsidRDefault="00D8261D" w:rsidP="00D8261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8261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mowę sporządzono w dwóch jednobrzmiących egzemplarzach, po jednym dla każdej ze stron.</w:t>
      </w:r>
    </w:p>
    <w:p w14:paraId="6A760728" w14:textId="77777777" w:rsidR="00AA41E4" w:rsidRDefault="00D8261D" w:rsidP="00D8261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</w:pPr>
      <w:r w:rsidRPr="00D8261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...................................................                           </w:t>
      </w:r>
      <w:r w:rsidR="00536C4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    </w:t>
      </w:r>
      <w:r w:rsidRPr="00D8261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       </w:t>
      </w:r>
      <w:r w:rsidR="00536C40" w:rsidRPr="00D8261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...................................................</w:t>
      </w:r>
      <w:r w:rsidR="00536C40" w:rsidRPr="00D8261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</w:t>
      </w:r>
      <w:r w:rsidR="00AA41E4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   </w:t>
      </w:r>
    </w:p>
    <w:p w14:paraId="41FE930E" w14:textId="7411BF9B" w:rsidR="00D8261D" w:rsidRPr="00D8261D" w:rsidRDefault="00D8261D" w:rsidP="00EB24A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</w:pPr>
      <w:r w:rsidRPr="00D8261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(Pożyczkodawca)</w:t>
      </w:r>
      <w:r w:rsidRPr="00D8261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                        </w:t>
      </w:r>
      <w:r w:rsidR="002871C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</w:t>
      </w:r>
      <w:r w:rsidRPr="00D8261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                       </w:t>
      </w:r>
      <w:r w:rsidR="00BD230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    </w:t>
      </w:r>
      <w:r w:rsidR="00536C4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   </w:t>
      </w:r>
      <w:r w:rsidRPr="00D8261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D8261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(Pożyczkobiorca)</w:t>
      </w:r>
    </w:p>
    <w:p w14:paraId="5A750D9B" w14:textId="77777777" w:rsidR="005F17B4" w:rsidRDefault="005F17B4"/>
    <w:sectPr w:rsidR="005F17B4" w:rsidSect="003E737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F335BB"/>
    <w:multiLevelType w:val="multilevel"/>
    <w:tmpl w:val="018CCD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54D1299"/>
    <w:multiLevelType w:val="multilevel"/>
    <w:tmpl w:val="6C0C76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39685158">
    <w:abstractNumId w:val="1"/>
  </w:num>
  <w:num w:numId="2" w16cid:durableId="20161063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77"/>
  <w:hideSpellingErrors/>
  <w:hideGrammaticalError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wMjKzNDEwtTA1MzBQ0lEKTi0uzszPAykwrAUAFZl8YywAAAA="/>
  </w:docVars>
  <w:rsids>
    <w:rsidRoot w:val="00D8261D"/>
    <w:rsid w:val="00116537"/>
    <w:rsid w:val="00161CBB"/>
    <w:rsid w:val="002871C4"/>
    <w:rsid w:val="0036615D"/>
    <w:rsid w:val="003E7378"/>
    <w:rsid w:val="00400336"/>
    <w:rsid w:val="00536C40"/>
    <w:rsid w:val="005F17B4"/>
    <w:rsid w:val="008C7C16"/>
    <w:rsid w:val="00AA41E4"/>
    <w:rsid w:val="00AF53D0"/>
    <w:rsid w:val="00B53FE6"/>
    <w:rsid w:val="00BD2301"/>
    <w:rsid w:val="00D8261D"/>
    <w:rsid w:val="00EB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144DFE"/>
  <w15:chartTrackingRefBased/>
  <w15:docId w15:val="{0A9B37AF-9F25-4EE4-B8D7-7D06373B6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C7C16"/>
  </w:style>
  <w:style w:type="paragraph" w:styleId="Nagwek1">
    <w:name w:val="heading 1"/>
    <w:basedOn w:val="Normalny"/>
    <w:next w:val="Normalny"/>
    <w:link w:val="Nagwek1Znak"/>
    <w:uiPriority w:val="9"/>
    <w:qFormat/>
    <w:rsid w:val="00D8261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D8261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D8261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D8261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D8261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D8261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D8261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D8261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D8261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D8261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D8261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rsid w:val="00D8261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D8261D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D8261D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D8261D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D8261D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D8261D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D8261D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D8261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D8261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D8261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D8261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D8261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D8261D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D8261D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D8261D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D8261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D8261D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D8261D"/>
    <w:rPr>
      <w:b/>
      <w:bCs/>
      <w:smallCaps/>
      <w:color w:val="0F4761" w:themeColor="accent1" w:themeShade="BF"/>
      <w:spacing w:val="5"/>
    </w:rPr>
  </w:style>
  <w:style w:type="paragraph" w:styleId="NormalnyWeb">
    <w:name w:val="Normal (Web)"/>
    <w:basedOn w:val="Normalny"/>
    <w:uiPriority w:val="99"/>
    <w:semiHidden/>
    <w:unhideWhenUsed/>
    <w:rsid w:val="00D826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359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TA, JKT CONSULTING, JUSTYNA TRZĘSOWSKA</dc:creator>
  <cp:keywords/>
  <dc:description/>
  <cp:lastModifiedBy>AKITA, JKT CONSULTING, JUSTYNA TRZĘSOWSKA</cp:lastModifiedBy>
  <cp:revision>10</cp:revision>
  <dcterms:created xsi:type="dcterms:W3CDTF">2025-11-19T10:44:00Z</dcterms:created>
  <dcterms:modified xsi:type="dcterms:W3CDTF">2025-11-19T11:23:00Z</dcterms:modified>
</cp:coreProperties>
</file>